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4AFE" w:rsidRPr="00394AFE" w:rsidRDefault="00394AFE" w:rsidP="00394AFE">
      <w:pPr>
        <w:rPr>
          <w:b/>
          <w:sz w:val="48"/>
          <w:szCs w:val="48"/>
        </w:rPr>
      </w:pPr>
      <w:r>
        <w:rPr>
          <w:b/>
          <w:sz w:val="48"/>
          <w:szCs w:val="48"/>
        </w:rPr>
        <w:t>ANITHA BOTSA</w:t>
      </w:r>
    </w:p>
    <w:p w:rsidR="00AB7A47" w:rsidRDefault="00B470F0" w:rsidP="00394AFE">
      <w:r>
        <w:rPr>
          <w:b/>
        </w:rPr>
        <w:t>E-mail:</w:t>
      </w:r>
      <w:r w:rsidR="00EB578B" w:rsidRPr="00EB578B">
        <w:rPr>
          <w:rFonts w:ascii="Roboto" w:eastAsia="Times New Roman" w:hAnsi="Roboto"/>
          <w:color w:val="1F1F1F"/>
          <w:sz w:val="27"/>
          <w:szCs w:val="27"/>
        </w:rPr>
        <w:t xml:space="preserve"> </w:t>
      </w:r>
      <w:r w:rsidR="008A57D7">
        <w:rPr>
          <w:bCs/>
        </w:rPr>
        <w:t>anitha</w:t>
      </w:r>
      <w:r w:rsidR="000451EF">
        <w:rPr>
          <w:bCs/>
        </w:rPr>
        <w:t>botsa3</w:t>
      </w:r>
      <w:r w:rsidR="00EB578B" w:rsidRPr="00EB578B">
        <w:rPr>
          <w:bCs/>
        </w:rPr>
        <w:t>@gmail.com</w:t>
      </w:r>
      <w:r w:rsidR="00AE6A13">
        <w:t xml:space="preserve">                                        </w:t>
      </w:r>
      <w:r w:rsidR="00EB578B">
        <w:tab/>
      </w:r>
      <w:r w:rsidR="00EB578B">
        <w:tab/>
      </w:r>
      <w:r w:rsidR="00EB578B">
        <w:tab/>
      </w:r>
      <w:r w:rsidR="00394AFE">
        <w:t xml:space="preserve">  </w:t>
      </w:r>
      <w:r w:rsidR="00AE6A13">
        <w:t xml:space="preserve"> </w:t>
      </w:r>
      <w:r>
        <w:rPr>
          <w:b/>
          <w:bCs/>
        </w:rPr>
        <w:t>Address</w:t>
      </w:r>
      <w:r>
        <w:t>: Bobbili,Vizianagaram,</w:t>
      </w:r>
    </w:p>
    <w:p w:rsidR="00AB7A47" w:rsidRDefault="00B470F0" w:rsidP="00394AFE">
      <w:r>
        <w:rPr>
          <w:b/>
        </w:rPr>
        <w:t>Phone</w:t>
      </w:r>
      <w:r>
        <w:t xml:space="preserve">: +91-8790505200                                                                                 </w:t>
      </w:r>
      <w:r>
        <w:tab/>
      </w:r>
      <w:r>
        <w:tab/>
        <w:t xml:space="preserve">                     Andhra Pradesh,535558.</w:t>
      </w:r>
    </w:p>
    <w:p w:rsidR="00AB7A47" w:rsidRDefault="00D247A1" w:rsidP="00394AFE">
      <w:r w:rsidRPr="00D247A1">
        <w:pict>
          <v:line id="_x0000_s1026" style="position:absolute;flip:y;z-index:251659264" from="-4.4pt,3.9pt" to="492.9pt,4.8pt" o:gfxdata="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" strokecolor="#4f81bd [3204]" strokeweight="2pt"/>
        </w:pict>
      </w:r>
    </w:p>
    <w:p w:rsidR="00AB7A47" w:rsidRPr="00394AFE" w:rsidRDefault="00B470F0" w:rsidP="00394AFE">
      <w:pPr>
        <w:rPr>
          <w:b/>
          <w:sz w:val="22"/>
          <w:szCs w:val="22"/>
        </w:rPr>
      </w:pPr>
      <w:r w:rsidRPr="00394AFE">
        <w:rPr>
          <w:b/>
          <w:sz w:val="22"/>
          <w:szCs w:val="22"/>
        </w:rPr>
        <w:t>CAREER OBJECTIVE</w:t>
      </w:r>
    </w:p>
    <w:p w:rsidR="00AB7A47" w:rsidRPr="00394AFE" w:rsidRDefault="00B470F0" w:rsidP="00394AFE">
      <w:r w:rsidRPr="00394AFE">
        <w:t>Highly motivated, ambitious, and organized individual seeking an entry-level position in the Software industry where I can utilize the extensive kno</w:t>
      </w:r>
      <w:r w:rsidR="00D4477D">
        <w:t xml:space="preserve">wledge gained during my Master’s </w:t>
      </w:r>
      <w:r w:rsidRPr="00394AFE">
        <w:t>degree. Possess excellent teamwork, problem-solving, and communication skills.</w:t>
      </w:r>
    </w:p>
    <w:p w:rsidR="00AE6A13" w:rsidRDefault="00AE6A13" w:rsidP="00394AFE"/>
    <w:p w:rsidR="00AE6A13" w:rsidRPr="00394AFE" w:rsidRDefault="00B470F0" w:rsidP="00394AFE">
      <w:pPr>
        <w:rPr>
          <w:b/>
          <w:sz w:val="22"/>
          <w:szCs w:val="22"/>
        </w:rPr>
      </w:pPr>
      <w:r w:rsidRPr="00394AFE">
        <w:rPr>
          <w:b/>
          <w:sz w:val="22"/>
          <w:szCs w:val="22"/>
        </w:rPr>
        <w:t>EDUCATIONAL QUALIFICATION</w:t>
      </w:r>
    </w:p>
    <w:tbl>
      <w:tblPr>
        <w:tblW w:w="10118" w:type="dxa"/>
        <w:tblInd w:w="108" w:type="dxa"/>
        <w:tblLayout w:type="fixed"/>
        <w:tblLook w:val="04A0"/>
      </w:tblPr>
      <w:tblGrid>
        <w:gridCol w:w="1800"/>
        <w:gridCol w:w="2927"/>
        <w:gridCol w:w="2172"/>
        <w:gridCol w:w="1641"/>
        <w:gridCol w:w="1578"/>
      </w:tblGrid>
      <w:tr w:rsidR="00AB7A47" w:rsidTr="00994416">
        <w:trPr>
          <w:trHeight w:val="534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B7A47" w:rsidRDefault="00B470F0" w:rsidP="00394AFE">
            <w:r>
              <w:t xml:space="preserve"> Qualification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B7A47" w:rsidRDefault="00B470F0" w:rsidP="00394AFE">
            <w:r>
              <w:t>College/ School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B7A47" w:rsidRDefault="00B470F0" w:rsidP="00394AFE">
            <w:r>
              <w:t>Board/</w:t>
            </w:r>
          </w:p>
          <w:p w:rsidR="00AB7A47" w:rsidRDefault="00B470F0" w:rsidP="00394AFE">
            <w:r>
              <w:t>University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AB7A47" w:rsidRDefault="00B470F0" w:rsidP="00394AFE">
            <w:r>
              <w:t>Year of passing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AB7A47" w:rsidRDefault="00B470F0" w:rsidP="00394AFE">
            <w:r>
              <w:t>Percentage                            / CGPA</w:t>
            </w:r>
          </w:p>
        </w:tc>
      </w:tr>
      <w:tr w:rsidR="00D4477D" w:rsidTr="00994416">
        <w:trPr>
          <w:trHeight w:val="504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477D" w:rsidRDefault="00D4477D" w:rsidP="00394AFE">
            <w:r>
              <w:t>Master Of Computer Applications - MCA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477D" w:rsidRDefault="00D4477D" w:rsidP="00394AFE">
            <w:r>
              <w:t>Rajah R S R K Rangarao College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4477D" w:rsidRDefault="00D4477D" w:rsidP="00394AFE">
            <w:r>
              <w:t>Andhra University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4477D" w:rsidRDefault="00D4477D" w:rsidP="00394AFE">
            <w:r>
              <w:t>2024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4477D" w:rsidRDefault="00D4477D" w:rsidP="00394AFE">
            <w:r>
              <w:t>8.0 CGPA</w:t>
            </w:r>
          </w:p>
        </w:tc>
      </w:tr>
      <w:tr w:rsidR="000745BA" w:rsidTr="00994416">
        <w:trPr>
          <w:trHeight w:val="504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45BA" w:rsidRDefault="000745BA" w:rsidP="00394AFE">
            <w:r>
              <w:t>Bachelor of Science -BSc</w:t>
            </w:r>
          </w:p>
        </w:tc>
        <w:tc>
          <w:tcPr>
            <w:tcW w:w="2927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45BA" w:rsidRDefault="000745BA" w:rsidP="00394AFE">
            <w:r>
              <w:t>Rajah R S R K Rangarao College</w:t>
            </w:r>
          </w:p>
        </w:tc>
        <w:tc>
          <w:tcPr>
            <w:tcW w:w="217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45BA" w:rsidRDefault="000745BA" w:rsidP="00394AFE">
            <w:r>
              <w:t>Andhra University</w:t>
            </w:r>
          </w:p>
        </w:tc>
        <w:tc>
          <w:tcPr>
            <w:tcW w:w="1641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745BA" w:rsidRDefault="000745BA" w:rsidP="00394AFE">
            <w:r>
              <w:t>2021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745BA" w:rsidRDefault="000745BA" w:rsidP="00394AFE">
            <w:r>
              <w:t>8.5 CGPA</w:t>
            </w:r>
          </w:p>
        </w:tc>
      </w:tr>
      <w:tr w:rsidR="000745BA" w:rsidTr="00994416">
        <w:trPr>
          <w:trHeight w:val="553"/>
        </w:trPr>
        <w:tc>
          <w:tcPr>
            <w:tcW w:w="18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45BA" w:rsidRDefault="000745BA" w:rsidP="00394AFE">
            <w:r>
              <w:t>Intermediate</w:t>
            </w:r>
          </w:p>
        </w:tc>
        <w:tc>
          <w:tcPr>
            <w:tcW w:w="2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45BA" w:rsidRDefault="000745BA" w:rsidP="00394AFE">
            <w:r>
              <w:t>Sri Chaitanya Junior College</w:t>
            </w:r>
          </w:p>
        </w:tc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45BA" w:rsidRDefault="000745BA" w:rsidP="00394AFE">
            <w:r>
              <w:t>Board of Intermediate</w:t>
            </w:r>
          </w:p>
        </w:tc>
        <w:tc>
          <w:tcPr>
            <w:tcW w:w="1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745BA" w:rsidRDefault="000745BA" w:rsidP="00394AFE"/>
          <w:p w:rsidR="000745BA" w:rsidRDefault="000745BA" w:rsidP="00394AFE">
            <w:r w:rsidRPr="004F425E">
              <w:t>2018</w:t>
            </w:r>
          </w:p>
        </w:tc>
        <w:tc>
          <w:tcPr>
            <w:tcW w:w="15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745BA" w:rsidRDefault="000745BA" w:rsidP="00394AFE"/>
          <w:p w:rsidR="000745BA" w:rsidRDefault="000745BA" w:rsidP="00394AFE">
            <w:pPr>
              <w:rPr>
                <w:sz w:val="15"/>
                <w:szCs w:val="15"/>
              </w:rPr>
            </w:pPr>
            <w:r>
              <w:t>97%</w:t>
            </w:r>
          </w:p>
        </w:tc>
      </w:tr>
      <w:tr w:rsidR="000745BA" w:rsidTr="00994416">
        <w:trPr>
          <w:trHeight w:val="571"/>
        </w:trPr>
        <w:tc>
          <w:tcPr>
            <w:tcW w:w="18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45BA" w:rsidRDefault="000745BA" w:rsidP="00394AFE">
            <w:r>
              <w:t>SSC</w:t>
            </w:r>
          </w:p>
        </w:tc>
        <w:tc>
          <w:tcPr>
            <w:tcW w:w="29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45BA" w:rsidRDefault="000745BA" w:rsidP="00394AFE">
            <w:r>
              <w:t>Z.P High School</w:t>
            </w:r>
          </w:p>
        </w:tc>
        <w:tc>
          <w:tcPr>
            <w:tcW w:w="21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745BA" w:rsidRDefault="000745BA" w:rsidP="00394AFE">
            <w:r>
              <w:t>Board of Secondary Education</w:t>
            </w:r>
          </w:p>
        </w:tc>
        <w:tc>
          <w:tcPr>
            <w:tcW w:w="1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745BA" w:rsidRDefault="000745BA" w:rsidP="00394AFE">
            <w:pPr>
              <w:rPr>
                <w:sz w:val="15"/>
                <w:szCs w:val="15"/>
              </w:rPr>
            </w:pPr>
            <w:r w:rsidRPr="004F425E">
              <w:t>2016</w:t>
            </w:r>
          </w:p>
        </w:tc>
        <w:tc>
          <w:tcPr>
            <w:tcW w:w="15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745BA" w:rsidRDefault="000745BA" w:rsidP="00394AFE">
            <w:r>
              <w:t>95%</w:t>
            </w:r>
          </w:p>
        </w:tc>
      </w:tr>
    </w:tbl>
    <w:p w:rsidR="00AB7A47" w:rsidRDefault="00AB7A47" w:rsidP="00394AFE"/>
    <w:p w:rsidR="00AB7A47" w:rsidRPr="00394AFE" w:rsidRDefault="00A85680" w:rsidP="00394AFE">
      <w:pPr>
        <w:rPr>
          <w:b/>
          <w:sz w:val="22"/>
          <w:szCs w:val="22"/>
        </w:rPr>
      </w:pPr>
      <w:r>
        <w:rPr>
          <w:b/>
          <w:sz w:val="22"/>
          <w:szCs w:val="22"/>
        </w:rPr>
        <w:t>PROJECT</w:t>
      </w:r>
    </w:p>
    <w:p w:rsidR="007A46EB" w:rsidRPr="007A46EB" w:rsidRDefault="00B470F0" w:rsidP="007A46EB">
      <w:r>
        <w:t>Title:  Healthcare Management System</w:t>
      </w:r>
      <w:r w:rsidR="004B3007">
        <w:tab/>
      </w:r>
      <w:r w:rsidR="004B3007">
        <w:tab/>
      </w:r>
      <w:r w:rsidR="004B3007">
        <w:tab/>
      </w:r>
      <w:r w:rsidR="004B3007">
        <w:tab/>
      </w:r>
      <w:r w:rsidR="004B3007">
        <w:tab/>
      </w:r>
      <w:r w:rsidR="00394AFE">
        <w:t xml:space="preserve">Duration: </w:t>
      </w:r>
      <w:r w:rsidR="007A46EB">
        <w:t xml:space="preserve"> 4 Months</w:t>
      </w:r>
    </w:p>
    <w:p w:rsidR="007A46EB" w:rsidRDefault="007A46EB" w:rsidP="00F03F7D">
      <w:pPr>
        <w:pStyle w:val="ListParagraph"/>
      </w:pPr>
      <w:r w:rsidRPr="007A46EB">
        <w:t xml:space="preserve">Implemented a cutting-edge electronic health record system, decreasing data entry time by 40% and reducing paper usage </w:t>
      </w:r>
      <w:r>
        <w:t xml:space="preserve">  </w:t>
      </w:r>
      <w:r w:rsidRPr="007A46EB">
        <w:t>by 70%, significantly enhancing operational efficiency and environmental sustainability.</w:t>
      </w:r>
    </w:p>
    <w:p w:rsidR="007A46EB" w:rsidRPr="007A46EB" w:rsidRDefault="007A46EB" w:rsidP="00F03F7D">
      <w:pPr>
        <w:pStyle w:val="ListParagraph"/>
      </w:pPr>
      <w:r w:rsidRPr="007A46EB">
        <w:t>Orchestrated the management and updating of patient registration and drug information databases, resulting in a notable 13% decrease in errors, ensuring data accuracy and patient safety</w:t>
      </w:r>
      <w:r>
        <w:t>.</w:t>
      </w:r>
    </w:p>
    <w:p w:rsidR="00AE6A13" w:rsidRPr="007A46EB" w:rsidRDefault="00AE6A13" w:rsidP="00F03F7D">
      <w:pPr>
        <w:pStyle w:val="ListParagraph"/>
      </w:pPr>
      <w:r w:rsidRPr="007A46EB">
        <w:t>Addressed and solved complex patient complaints and drug inquiries, enhancing response accuracy and efficiency, which led to a 35% increase in patient satisfaction rates within a year.</w:t>
      </w:r>
    </w:p>
    <w:p w:rsidR="00AE6A13" w:rsidRPr="007A46EB" w:rsidRDefault="00AE6A13" w:rsidP="00F03F7D">
      <w:pPr>
        <w:pStyle w:val="ListParagraph"/>
      </w:pPr>
      <w:r w:rsidRPr="007A46EB">
        <w:t>Pioneered workflow optimization initiatives that improved operational efficiency by 40%, streamlined resource allocation, and increased staff productivity by 25%, leading to a 30% reduction in project completion time.</w:t>
      </w:r>
    </w:p>
    <w:p w:rsidR="00AE6A13" w:rsidRDefault="00AE6A13" w:rsidP="00F03F7D">
      <w:pPr>
        <w:pStyle w:val="ListParagraph"/>
      </w:pPr>
      <w:r w:rsidRPr="007A46EB">
        <w:t>Collaborated with cross-functional teams to implement innovative technological solutions, driving a 20% improvement in healthcare service delivery and patient outcomes.</w:t>
      </w:r>
    </w:p>
    <w:p w:rsidR="00AB7A47" w:rsidRPr="007A46EB" w:rsidRDefault="00B470F0" w:rsidP="00394AFE">
      <w:pPr>
        <w:rPr>
          <w:b/>
          <w:sz w:val="22"/>
          <w:szCs w:val="22"/>
        </w:rPr>
      </w:pPr>
      <w:r w:rsidRPr="007A46EB">
        <w:rPr>
          <w:b/>
          <w:sz w:val="22"/>
          <w:szCs w:val="22"/>
        </w:rPr>
        <w:t>TECHNICAL SKILLS</w:t>
      </w:r>
    </w:p>
    <w:p w:rsidR="0044653F" w:rsidRPr="0044653F" w:rsidRDefault="00B470F0" w:rsidP="00AE6A13">
      <w:pPr>
        <w:pStyle w:val="NoSpacing"/>
        <w:rPr>
          <w:b w:val="0"/>
          <w:sz w:val="18"/>
          <w:szCs w:val="18"/>
          <w:lang w:val="en-IN"/>
        </w:rPr>
      </w:pPr>
      <w:r w:rsidRPr="007A46EB">
        <w:rPr>
          <w:sz w:val="18"/>
          <w:szCs w:val="18"/>
          <w:lang w:val="en-IN"/>
        </w:rPr>
        <w:t xml:space="preserve">Programming </w:t>
      </w:r>
      <w:r w:rsidR="0062750B" w:rsidRPr="007A46EB">
        <w:rPr>
          <w:sz w:val="18"/>
          <w:szCs w:val="18"/>
          <w:lang w:val="en-IN"/>
        </w:rPr>
        <w:t>Languages</w:t>
      </w:r>
      <w:r w:rsidR="0062750B" w:rsidRPr="007A46EB">
        <w:rPr>
          <w:b w:val="0"/>
          <w:sz w:val="18"/>
          <w:szCs w:val="18"/>
          <w:lang w:val="en-IN"/>
        </w:rPr>
        <w:t>:</w:t>
      </w:r>
      <w:bookmarkStart w:id="0" w:name="_GoBack"/>
      <w:bookmarkEnd w:id="0"/>
      <w:r w:rsidR="0044653F">
        <w:rPr>
          <w:b w:val="0"/>
          <w:sz w:val="18"/>
          <w:szCs w:val="18"/>
          <w:lang w:val="en-IN"/>
        </w:rPr>
        <w:t xml:space="preserve"> </w:t>
      </w:r>
      <w:r w:rsidR="00766DB0">
        <w:rPr>
          <w:b w:val="0"/>
          <w:sz w:val="18"/>
          <w:szCs w:val="18"/>
          <w:lang w:val="en-IN"/>
        </w:rPr>
        <w:t>Python</w:t>
      </w:r>
    </w:p>
    <w:p w:rsidR="00BC40C9" w:rsidRDefault="00934042" w:rsidP="00AE6A13">
      <w:pPr>
        <w:pStyle w:val="NoSpacing"/>
        <w:rPr>
          <w:b w:val="0"/>
          <w:sz w:val="18"/>
          <w:szCs w:val="18"/>
          <w:lang w:val="en-IN"/>
        </w:rPr>
      </w:pPr>
      <w:r>
        <w:rPr>
          <w:sz w:val="18"/>
          <w:szCs w:val="18"/>
          <w:lang w:val="en-IN"/>
        </w:rPr>
        <w:t xml:space="preserve">Databases: </w:t>
      </w:r>
      <w:r w:rsidR="00F5052A">
        <w:rPr>
          <w:b w:val="0"/>
          <w:sz w:val="18"/>
          <w:szCs w:val="18"/>
          <w:lang w:val="en-IN"/>
        </w:rPr>
        <w:t>SQL</w:t>
      </w:r>
    </w:p>
    <w:p w:rsidR="00BC40C9" w:rsidRPr="00B56A36" w:rsidRDefault="00B56A36" w:rsidP="00AE6A13">
      <w:pPr>
        <w:pStyle w:val="NoSpacing"/>
        <w:rPr>
          <w:b w:val="0"/>
          <w:sz w:val="18"/>
          <w:szCs w:val="18"/>
          <w:lang w:val="en-IN"/>
        </w:rPr>
      </w:pPr>
      <w:r>
        <w:rPr>
          <w:sz w:val="18"/>
          <w:szCs w:val="18"/>
          <w:lang w:val="en-IN"/>
        </w:rPr>
        <w:t xml:space="preserve">Operating Systems: </w:t>
      </w:r>
      <w:r>
        <w:rPr>
          <w:b w:val="0"/>
          <w:sz w:val="18"/>
          <w:szCs w:val="18"/>
          <w:lang w:val="en-IN"/>
        </w:rPr>
        <w:t>Linux, Windows</w:t>
      </w:r>
    </w:p>
    <w:p w:rsidR="003B42D6" w:rsidRPr="00766DB0" w:rsidRDefault="00766DB0" w:rsidP="00AE6A13">
      <w:pPr>
        <w:pStyle w:val="NoSpacing"/>
        <w:rPr>
          <w:b w:val="0"/>
          <w:sz w:val="18"/>
          <w:szCs w:val="18"/>
          <w:lang w:val="en-IN"/>
        </w:rPr>
      </w:pPr>
      <w:r>
        <w:rPr>
          <w:sz w:val="18"/>
          <w:szCs w:val="18"/>
          <w:lang w:val="en-IN"/>
        </w:rPr>
        <w:t xml:space="preserve">Testing Tools: </w:t>
      </w:r>
      <w:r>
        <w:rPr>
          <w:b w:val="0"/>
          <w:sz w:val="18"/>
          <w:szCs w:val="18"/>
          <w:lang w:val="en-IN"/>
        </w:rPr>
        <w:t>Selenium</w:t>
      </w:r>
    </w:p>
    <w:p w:rsidR="00F5052A" w:rsidRPr="00766DB0" w:rsidRDefault="003052D4" w:rsidP="00AE6A13">
      <w:pPr>
        <w:pStyle w:val="NoSpacing"/>
        <w:rPr>
          <w:b w:val="0"/>
          <w:sz w:val="18"/>
          <w:szCs w:val="18"/>
          <w:lang w:val="en-IN"/>
        </w:rPr>
      </w:pPr>
      <w:r>
        <w:rPr>
          <w:sz w:val="18"/>
          <w:szCs w:val="18"/>
          <w:lang w:val="en-IN"/>
        </w:rPr>
        <w:t xml:space="preserve">Cloud Platform: </w:t>
      </w:r>
      <w:r>
        <w:rPr>
          <w:b w:val="0"/>
          <w:sz w:val="18"/>
          <w:szCs w:val="18"/>
          <w:lang w:val="en-IN"/>
        </w:rPr>
        <w:t>AWS</w:t>
      </w:r>
    </w:p>
    <w:p w:rsidR="001E59A1" w:rsidRPr="001E59A1" w:rsidRDefault="001E59A1" w:rsidP="00AE6A13">
      <w:pPr>
        <w:pStyle w:val="NoSpacing"/>
        <w:rPr>
          <w:rFonts w:ascii="Calibri" w:hAnsi="Calibri"/>
          <w:b w:val="0"/>
          <w:sz w:val="18"/>
          <w:szCs w:val="18"/>
          <w:lang w:val="en-IN"/>
        </w:rPr>
      </w:pPr>
    </w:p>
    <w:p w:rsidR="00AB7A47" w:rsidRPr="007A46EB" w:rsidRDefault="002E41E4" w:rsidP="00394AFE">
      <w:pPr>
        <w:rPr>
          <w:b/>
          <w:sz w:val="22"/>
          <w:szCs w:val="22"/>
        </w:rPr>
      </w:pPr>
      <w:r w:rsidRPr="007A46EB">
        <w:rPr>
          <w:b/>
          <w:sz w:val="22"/>
          <w:szCs w:val="22"/>
        </w:rPr>
        <w:t>ACADEMIC ACHIEVEMENTS</w:t>
      </w:r>
    </w:p>
    <w:p w:rsidR="007330F6" w:rsidRDefault="00B470F0" w:rsidP="00555A10">
      <w:pPr>
        <w:pStyle w:val="ListParagraph"/>
      </w:pPr>
      <w:r w:rsidRPr="00F03F7D">
        <w:t xml:space="preserve">Participated in immersive training workshop led by </w:t>
      </w:r>
      <w:r w:rsidRPr="00F03F7D">
        <w:rPr>
          <w:b/>
          <w:bCs/>
        </w:rPr>
        <w:t>Indian Space research organization(ISRO)</w:t>
      </w:r>
      <w:r w:rsidRPr="00F03F7D">
        <w:t xml:space="preserve"> on BHUVAN OVERVIEW, National geo-portal that offers geospatial information, tools, and services and data analysis.</w:t>
      </w:r>
    </w:p>
    <w:p w:rsidR="00934042" w:rsidRDefault="00766DB0" w:rsidP="00F5052A">
      <w:pPr>
        <w:pStyle w:val="ListParagraph"/>
      </w:pPr>
      <w:r>
        <w:t>Achieved Python</w:t>
      </w:r>
      <w:r w:rsidR="00D74CB8">
        <w:t xml:space="preserve"> </w:t>
      </w:r>
      <w:r w:rsidR="00555A10">
        <w:t>Certificate at Frontline EDU Tech.</w:t>
      </w:r>
    </w:p>
    <w:p w:rsidR="00650F65" w:rsidRDefault="00650F65" w:rsidP="00650F65">
      <w:pPr>
        <w:rPr>
          <w:b/>
          <w:sz w:val="22"/>
          <w:szCs w:val="22"/>
        </w:rPr>
      </w:pPr>
      <w:r>
        <w:rPr>
          <w:b/>
          <w:sz w:val="22"/>
          <w:szCs w:val="22"/>
        </w:rPr>
        <w:t>PERSONALITY TRAITS</w:t>
      </w:r>
    </w:p>
    <w:p w:rsidR="00650F65" w:rsidRDefault="00650F65" w:rsidP="00650F65">
      <w:r>
        <w:rPr>
          <w:b/>
          <w:sz w:val="22"/>
          <w:szCs w:val="22"/>
        </w:rPr>
        <w:t xml:space="preserve">       </w:t>
      </w:r>
      <w:r w:rsidRPr="00650F65">
        <w:rPr>
          <w:b/>
        </w:rPr>
        <w:t>•</w:t>
      </w:r>
      <w:r>
        <w:rPr>
          <w:b/>
          <w:sz w:val="22"/>
          <w:szCs w:val="22"/>
        </w:rPr>
        <w:t xml:space="preserve">     </w:t>
      </w:r>
      <w:r w:rsidRPr="00650F65">
        <w:t>Excellent problem solving and analytical-reasoning skills.</w:t>
      </w:r>
    </w:p>
    <w:p w:rsidR="00650F65" w:rsidRDefault="00650F65" w:rsidP="00650F65">
      <w:r>
        <w:rPr>
          <w:sz w:val="22"/>
          <w:szCs w:val="22"/>
        </w:rPr>
        <w:t xml:space="preserve">       </w:t>
      </w:r>
      <w:r w:rsidRPr="00650F65">
        <w:rPr>
          <w:sz w:val="22"/>
          <w:szCs w:val="22"/>
        </w:rPr>
        <w:t>•</w:t>
      </w:r>
      <w:r w:rsidR="00C56435">
        <w:t xml:space="preserve">     Good verbal</w:t>
      </w:r>
      <w:r>
        <w:t xml:space="preserve"> and communication skills.</w:t>
      </w:r>
    </w:p>
    <w:p w:rsidR="00650F65" w:rsidRDefault="00650F65" w:rsidP="00650F65">
      <w:r>
        <w:t xml:space="preserve">         •     Willing to learn new technologies.</w:t>
      </w:r>
    </w:p>
    <w:p w:rsidR="00AE6A13" w:rsidRPr="00F03F7D" w:rsidRDefault="00650F65" w:rsidP="00207DEC">
      <w:r>
        <w:t xml:space="preserve">         •     Debugging and troubleshooting skills.</w:t>
      </w:r>
    </w:p>
    <w:sectPr w:rsidR="00AE6A13" w:rsidRPr="00F03F7D" w:rsidSect="007A46EB">
      <w:pgSz w:w="12240" w:h="15840"/>
      <w:pgMar w:top="645" w:right="108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409A8" w:rsidRDefault="002409A8" w:rsidP="00394AFE">
      <w:r>
        <w:separator/>
      </w:r>
    </w:p>
  </w:endnote>
  <w:endnote w:type="continuationSeparator" w:id="1">
    <w:p w:rsidR="002409A8" w:rsidRDefault="002409A8" w:rsidP="00394AF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409A8" w:rsidRDefault="002409A8" w:rsidP="00394AFE">
      <w:r>
        <w:separator/>
      </w:r>
    </w:p>
  </w:footnote>
  <w:footnote w:type="continuationSeparator" w:id="1">
    <w:p w:rsidR="002409A8" w:rsidRDefault="002409A8" w:rsidP="00394AF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C253DBC"/>
    <w:multiLevelType w:val="singleLevel"/>
    <w:tmpl w:val="FC253DB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sz w:val="16"/>
        <w:szCs w:val="16"/>
      </w:rPr>
    </w:lvl>
  </w:abstractNum>
  <w:abstractNum w:abstractNumId="1">
    <w:nsid w:val="17695CAB"/>
    <w:multiLevelType w:val="hybridMultilevel"/>
    <w:tmpl w:val="2F9CE5EC"/>
    <w:lvl w:ilvl="0" w:tplc="25F236F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C5745C"/>
    <w:multiLevelType w:val="hybridMultilevel"/>
    <w:tmpl w:val="86FE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585912"/>
    <w:multiLevelType w:val="multilevel"/>
    <w:tmpl w:val="46585912"/>
    <w:lvl w:ilvl="0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  <w:color w:val="0D0D0D" w:themeColor="text1" w:themeTint="F2"/>
      </w:rPr>
    </w:lvl>
    <w:lvl w:ilvl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">
    <w:nsid w:val="71907CD5"/>
    <w:multiLevelType w:val="hybridMultilevel"/>
    <w:tmpl w:val="AF667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noPunctuationKerning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</w:compat>
  <w:docVars>
    <w:docVar w:name="__Grammarly_42____i" w:val="H4sIAAAAAAAEAKtWckksSQxILCpxzi/NK1GyMqwFAAEhoTITAAAA"/>
    <w:docVar w:name="__Grammarly_42___1" w:val="H4sIAAAAAAAEAKtWcslP9kxRslIyNDYyszA2MDGxtDQ0MzG3MLNU0lEKTi0uzszPAykwrgUAbcxyrywAAAA="/>
  </w:docVars>
  <w:rsids>
    <w:rsidRoot w:val="00B462EE"/>
    <w:rsid w:val="000124F1"/>
    <w:rsid w:val="00013040"/>
    <w:rsid w:val="000133BC"/>
    <w:rsid w:val="00023E24"/>
    <w:rsid w:val="00024FF8"/>
    <w:rsid w:val="0003349E"/>
    <w:rsid w:val="00036756"/>
    <w:rsid w:val="00040046"/>
    <w:rsid w:val="00044A76"/>
    <w:rsid w:val="000451EF"/>
    <w:rsid w:val="000472E1"/>
    <w:rsid w:val="00053178"/>
    <w:rsid w:val="00064506"/>
    <w:rsid w:val="00070085"/>
    <w:rsid w:val="000745BA"/>
    <w:rsid w:val="00075364"/>
    <w:rsid w:val="00082B43"/>
    <w:rsid w:val="000A1432"/>
    <w:rsid w:val="000A3A13"/>
    <w:rsid w:val="000B7A4A"/>
    <w:rsid w:val="000B7C19"/>
    <w:rsid w:val="000C5D3E"/>
    <w:rsid w:val="000C772D"/>
    <w:rsid w:val="000D31F1"/>
    <w:rsid w:val="000D53DC"/>
    <w:rsid w:val="000E1A3B"/>
    <w:rsid w:val="000E4BD2"/>
    <w:rsid w:val="000E529C"/>
    <w:rsid w:val="000F08D9"/>
    <w:rsid w:val="000F4743"/>
    <w:rsid w:val="000F4F2B"/>
    <w:rsid w:val="00101F65"/>
    <w:rsid w:val="00102235"/>
    <w:rsid w:val="001248EC"/>
    <w:rsid w:val="00126B98"/>
    <w:rsid w:val="001345E1"/>
    <w:rsid w:val="00134996"/>
    <w:rsid w:val="00143D07"/>
    <w:rsid w:val="001668BD"/>
    <w:rsid w:val="001670CE"/>
    <w:rsid w:val="001723B2"/>
    <w:rsid w:val="00175CBC"/>
    <w:rsid w:val="00177AEB"/>
    <w:rsid w:val="00177F7E"/>
    <w:rsid w:val="0018421E"/>
    <w:rsid w:val="00184484"/>
    <w:rsid w:val="00184F30"/>
    <w:rsid w:val="00185AB7"/>
    <w:rsid w:val="00186A14"/>
    <w:rsid w:val="00191DE2"/>
    <w:rsid w:val="00195125"/>
    <w:rsid w:val="001C2DFB"/>
    <w:rsid w:val="001C3576"/>
    <w:rsid w:val="001D6FF9"/>
    <w:rsid w:val="001D7FFC"/>
    <w:rsid w:val="001E2E98"/>
    <w:rsid w:val="001E410A"/>
    <w:rsid w:val="001E59A1"/>
    <w:rsid w:val="001E600A"/>
    <w:rsid w:val="001F0655"/>
    <w:rsid w:val="001F10C4"/>
    <w:rsid w:val="00207DEC"/>
    <w:rsid w:val="0021092D"/>
    <w:rsid w:val="00212571"/>
    <w:rsid w:val="00212E2C"/>
    <w:rsid w:val="00217F07"/>
    <w:rsid w:val="00226569"/>
    <w:rsid w:val="00226B94"/>
    <w:rsid w:val="00230E3D"/>
    <w:rsid w:val="0023537B"/>
    <w:rsid w:val="00235720"/>
    <w:rsid w:val="00235FCA"/>
    <w:rsid w:val="0023733F"/>
    <w:rsid w:val="002409A8"/>
    <w:rsid w:val="002434CA"/>
    <w:rsid w:val="00251685"/>
    <w:rsid w:val="0026097A"/>
    <w:rsid w:val="0026566D"/>
    <w:rsid w:val="00271F2F"/>
    <w:rsid w:val="00272302"/>
    <w:rsid w:val="00272D11"/>
    <w:rsid w:val="00272D3B"/>
    <w:rsid w:val="0027448D"/>
    <w:rsid w:val="002811B4"/>
    <w:rsid w:val="00290B40"/>
    <w:rsid w:val="002A4CC2"/>
    <w:rsid w:val="002A5FA0"/>
    <w:rsid w:val="002B0C70"/>
    <w:rsid w:val="002C0DC0"/>
    <w:rsid w:val="002C3AAE"/>
    <w:rsid w:val="002C4D7B"/>
    <w:rsid w:val="002C6014"/>
    <w:rsid w:val="002D0053"/>
    <w:rsid w:val="002D2774"/>
    <w:rsid w:val="002D44E3"/>
    <w:rsid w:val="002D6478"/>
    <w:rsid w:val="002E3920"/>
    <w:rsid w:val="002E41E4"/>
    <w:rsid w:val="002E4760"/>
    <w:rsid w:val="0030211B"/>
    <w:rsid w:val="003052D4"/>
    <w:rsid w:val="0030615B"/>
    <w:rsid w:val="00316243"/>
    <w:rsid w:val="003220B1"/>
    <w:rsid w:val="00325EEA"/>
    <w:rsid w:val="00327131"/>
    <w:rsid w:val="0033468B"/>
    <w:rsid w:val="0034369B"/>
    <w:rsid w:val="003470BC"/>
    <w:rsid w:val="003518C8"/>
    <w:rsid w:val="00355B4E"/>
    <w:rsid w:val="003617BE"/>
    <w:rsid w:val="0037658F"/>
    <w:rsid w:val="00384B63"/>
    <w:rsid w:val="00384D42"/>
    <w:rsid w:val="00393364"/>
    <w:rsid w:val="003946A0"/>
    <w:rsid w:val="0039494B"/>
    <w:rsid w:val="00394AFE"/>
    <w:rsid w:val="003A7517"/>
    <w:rsid w:val="003B2519"/>
    <w:rsid w:val="003B42D6"/>
    <w:rsid w:val="003B51E3"/>
    <w:rsid w:val="003C4746"/>
    <w:rsid w:val="003D78B2"/>
    <w:rsid w:val="003E0762"/>
    <w:rsid w:val="003E4E8D"/>
    <w:rsid w:val="003E70B4"/>
    <w:rsid w:val="003F10DC"/>
    <w:rsid w:val="003F355F"/>
    <w:rsid w:val="004023BB"/>
    <w:rsid w:val="00403EB3"/>
    <w:rsid w:val="00412662"/>
    <w:rsid w:val="00412BDB"/>
    <w:rsid w:val="00422F36"/>
    <w:rsid w:val="00423247"/>
    <w:rsid w:val="00430762"/>
    <w:rsid w:val="00436BFB"/>
    <w:rsid w:val="00440198"/>
    <w:rsid w:val="004412A1"/>
    <w:rsid w:val="0044294C"/>
    <w:rsid w:val="004436C2"/>
    <w:rsid w:val="0044653F"/>
    <w:rsid w:val="00446FBD"/>
    <w:rsid w:val="004473E2"/>
    <w:rsid w:val="004528E1"/>
    <w:rsid w:val="004530C2"/>
    <w:rsid w:val="004571CC"/>
    <w:rsid w:val="004647AA"/>
    <w:rsid w:val="0046782D"/>
    <w:rsid w:val="00470362"/>
    <w:rsid w:val="004847DE"/>
    <w:rsid w:val="0048750B"/>
    <w:rsid w:val="00492414"/>
    <w:rsid w:val="004A0477"/>
    <w:rsid w:val="004A1646"/>
    <w:rsid w:val="004A2EAD"/>
    <w:rsid w:val="004A417B"/>
    <w:rsid w:val="004A6119"/>
    <w:rsid w:val="004B0AC6"/>
    <w:rsid w:val="004B3007"/>
    <w:rsid w:val="004B7CC9"/>
    <w:rsid w:val="004C6520"/>
    <w:rsid w:val="004F0571"/>
    <w:rsid w:val="004F425E"/>
    <w:rsid w:val="00500245"/>
    <w:rsid w:val="005004A1"/>
    <w:rsid w:val="0050157E"/>
    <w:rsid w:val="00502129"/>
    <w:rsid w:val="00532075"/>
    <w:rsid w:val="00541C2A"/>
    <w:rsid w:val="005463C5"/>
    <w:rsid w:val="00550F90"/>
    <w:rsid w:val="00552393"/>
    <w:rsid w:val="00555A10"/>
    <w:rsid w:val="005577A9"/>
    <w:rsid w:val="005621FA"/>
    <w:rsid w:val="00563928"/>
    <w:rsid w:val="0056690F"/>
    <w:rsid w:val="005676E0"/>
    <w:rsid w:val="00573126"/>
    <w:rsid w:val="00575F6A"/>
    <w:rsid w:val="0058203A"/>
    <w:rsid w:val="00585199"/>
    <w:rsid w:val="005859BE"/>
    <w:rsid w:val="00590171"/>
    <w:rsid w:val="0059090D"/>
    <w:rsid w:val="00597686"/>
    <w:rsid w:val="005B2EC5"/>
    <w:rsid w:val="005B66DF"/>
    <w:rsid w:val="005C3E22"/>
    <w:rsid w:val="005D61F4"/>
    <w:rsid w:val="005F46D7"/>
    <w:rsid w:val="005F4E40"/>
    <w:rsid w:val="006019AC"/>
    <w:rsid w:val="006132C5"/>
    <w:rsid w:val="00617021"/>
    <w:rsid w:val="00626C78"/>
    <w:rsid w:val="0062750B"/>
    <w:rsid w:val="00633232"/>
    <w:rsid w:val="00642A9F"/>
    <w:rsid w:val="00650F65"/>
    <w:rsid w:val="0065228C"/>
    <w:rsid w:val="00653522"/>
    <w:rsid w:val="00654862"/>
    <w:rsid w:val="006625EF"/>
    <w:rsid w:val="00662CD5"/>
    <w:rsid w:val="00664E9A"/>
    <w:rsid w:val="006672D1"/>
    <w:rsid w:val="0066734D"/>
    <w:rsid w:val="006A2493"/>
    <w:rsid w:val="006B00D6"/>
    <w:rsid w:val="006B3F65"/>
    <w:rsid w:val="006B7CE9"/>
    <w:rsid w:val="006C458D"/>
    <w:rsid w:val="006C5ABC"/>
    <w:rsid w:val="006D1F08"/>
    <w:rsid w:val="006D2718"/>
    <w:rsid w:val="006D5520"/>
    <w:rsid w:val="006E55A7"/>
    <w:rsid w:val="006F10C5"/>
    <w:rsid w:val="006F361C"/>
    <w:rsid w:val="007108E1"/>
    <w:rsid w:val="00710FE4"/>
    <w:rsid w:val="00720A87"/>
    <w:rsid w:val="00721EC1"/>
    <w:rsid w:val="00722BA4"/>
    <w:rsid w:val="0073090F"/>
    <w:rsid w:val="00730A6F"/>
    <w:rsid w:val="00731424"/>
    <w:rsid w:val="007330F6"/>
    <w:rsid w:val="00737400"/>
    <w:rsid w:val="007401FA"/>
    <w:rsid w:val="0074071F"/>
    <w:rsid w:val="007660D1"/>
    <w:rsid w:val="007661E5"/>
    <w:rsid w:val="00766606"/>
    <w:rsid w:val="00766DB0"/>
    <w:rsid w:val="00772896"/>
    <w:rsid w:val="007945C9"/>
    <w:rsid w:val="007A1E8A"/>
    <w:rsid w:val="007A46EB"/>
    <w:rsid w:val="007B1AD6"/>
    <w:rsid w:val="007B4AFE"/>
    <w:rsid w:val="007B68A0"/>
    <w:rsid w:val="007C0374"/>
    <w:rsid w:val="007D445E"/>
    <w:rsid w:val="007D7FAE"/>
    <w:rsid w:val="007E351F"/>
    <w:rsid w:val="007F3695"/>
    <w:rsid w:val="008068E5"/>
    <w:rsid w:val="0081055C"/>
    <w:rsid w:val="00812E80"/>
    <w:rsid w:val="008142A4"/>
    <w:rsid w:val="00816688"/>
    <w:rsid w:val="008214C7"/>
    <w:rsid w:val="00826FF5"/>
    <w:rsid w:val="00831E35"/>
    <w:rsid w:val="008324DC"/>
    <w:rsid w:val="00834535"/>
    <w:rsid w:val="008408A0"/>
    <w:rsid w:val="008428B0"/>
    <w:rsid w:val="00843D55"/>
    <w:rsid w:val="0084648D"/>
    <w:rsid w:val="00852805"/>
    <w:rsid w:val="0085428B"/>
    <w:rsid w:val="00875185"/>
    <w:rsid w:val="008805D7"/>
    <w:rsid w:val="0088656E"/>
    <w:rsid w:val="00894145"/>
    <w:rsid w:val="008A13B7"/>
    <w:rsid w:val="008A4AF2"/>
    <w:rsid w:val="008A57D7"/>
    <w:rsid w:val="008A681C"/>
    <w:rsid w:val="008A771A"/>
    <w:rsid w:val="008C53DC"/>
    <w:rsid w:val="008D557C"/>
    <w:rsid w:val="008F45AA"/>
    <w:rsid w:val="00915DB9"/>
    <w:rsid w:val="009222CF"/>
    <w:rsid w:val="009267A4"/>
    <w:rsid w:val="00926C6A"/>
    <w:rsid w:val="00926EF6"/>
    <w:rsid w:val="00934042"/>
    <w:rsid w:val="00935675"/>
    <w:rsid w:val="009400D1"/>
    <w:rsid w:val="0094098F"/>
    <w:rsid w:val="00940B4C"/>
    <w:rsid w:val="00944EF4"/>
    <w:rsid w:val="009450E3"/>
    <w:rsid w:val="00947AB4"/>
    <w:rsid w:val="009508F8"/>
    <w:rsid w:val="009667EF"/>
    <w:rsid w:val="00975A3A"/>
    <w:rsid w:val="00977D5E"/>
    <w:rsid w:val="00983773"/>
    <w:rsid w:val="00994416"/>
    <w:rsid w:val="009A0882"/>
    <w:rsid w:val="009B0A41"/>
    <w:rsid w:val="009B2675"/>
    <w:rsid w:val="009B3BC0"/>
    <w:rsid w:val="009B4AE6"/>
    <w:rsid w:val="009C0376"/>
    <w:rsid w:val="009C2F7E"/>
    <w:rsid w:val="009C7403"/>
    <w:rsid w:val="009D3005"/>
    <w:rsid w:val="009D3B70"/>
    <w:rsid w:val="009D5CB6"/>
    <w:rsid w:val="009E51E5"/>
    <w:rsid w:val="009E7A57"/>
    <w:rsid w:val="00A00ECB"/>
    <w:rsid w:val="00A057C1"/>
    <w:rsid w:val="00A0754D"/>
    <w:rsid w:val="00A07BD8"/>
    <w:rsid w:val="00A2246E"/>
    <w:rsid w:val="00A226FB"/>
    <w:rsid w:val="00A245EF"/>
    <w:rsid w:val="00A33048"/>
    <w:rsid w:val="00A42A8A"/>
    <w:rsid w:val="00A4346D"/>
    <w:rsid w:val="00A506D6"/>
    <w:rsid w:val="00A54F37"/>
    <w:rsid w:val="00A624D2"/>
    <w:rsid w:val="00A62DB7"/>
    <w:rsid w:val="00A67971"/>
    <w:rsid w:val="00A74EF5"/>
    <w:rsid w:val="00A821C4"/>
    <w:rsid w:val="00A83186"/>
    <w:rsid w:val="00A85680"/>
    <w:rsid w:val="00A871CE"/>
    <w:rsid w:val="00A87FA7"/>
    <w:rsid w:val="00A91374"/>
    <w:rsid w:val="00A93574"/>
    <w:rsid w:val="00A96F84"/>
    <w:rsid w:val="00AA07AD"/>
    <w:rsid w:val="00AA07F9"/>
    <w:rsid w:val="00AA48A6"/>
    <w:rsid w:val="00AA4BD3"/>
    <w:rsid w:val="00AA6CB9"/>
    <w:rsid w:val="00AB4636"/>
    <w:rsid w:val="00AB5C15"/>
    <w:rsid w:val="00AB7A47"/>
    <w:rsid w:val="00AD3C7C"/>
    <w:rsid w:val="00AD504A"/>
    <w:rsid w:val="00AD5498"/>
    <w:rsid w:val="00AE048C"/>
    <w:rsid w:val="00AE2C41"/>
    <w:rsid w:val="00AE3B1A"/>
    <w:rsid w:val="00AE6A13"/>
    <w:rsid w:val="00AF15F2"/>
    <w:rsid w:val="00AF708F"/>
    <w:rsid w:val="00B030BA"/>
    <w:rsid w:val="00B04417"/>
    <w:rsid w:val="00B13A17"/>
    <w:rsid w:val="00B14055"/>
    <w:rsid w:val="00B15341"/>
    <w:rsid w:val="00B17EE5"/>
    <w:rsid w:val="00B27896"/>
    <w:rsid w:val="00B42293"/>
    <w:rsid w:val="00B42CA7"/>
    <w:rsid w:val="00B44C6B"/>
    <w:rsid w:val="00B462EE"/>
    <w:rsid w:val="00B470F0"/>
    <w:rsid w:val="00B47E76"/>
    <w:rsid w:val="00B51A0F"/>
    <w:rsid w:val="00B548C8"/>
    <w:rsid w:val="00B56A36"/>
    <w:rsid w:val="00B6665F"/>
    <w:rsid w:val="00B70709"/>
    <w:rsid w:val="00B7250E"/>
    <w:rsid w:val="00B77196"/>
    <w:rsid w:val="00B849D2"/>
    <w:rsid w:val="00B86E58"/>
    <w:rsid w:val="00B8766A"/>
    <w:rsid w:val="00B93098"/>
    <w:rsid w:val="00B95B64"/>
    <w:rsid w:val="00BA4066"/>
    <w:rsid w:val="00BA50DB"/>
    <w:rsid w:val="00BA7BBE"/>
    <w:rsid w:val="00BB3D16"/>
    <w:rsid w:val="00BB43F5"/>
    <w:rsid w:val="00BB5AF0"/>
    <w:rsid w:val="00BB6FDC"/>
    <w:rsid w:val="00BB733A"/>
    <w:rsid w:val="00BC2E4D"/>
    <w:rsid w:val="00BC40C9"/>
    <w:rsid w:val="00BD216C"/>
    <w:rsid w:val="00BE587F"/>
    <w:rsid w:val="00BE5B81"/>
    <w:rsid w:val="00BF27B0"/>
    <w:rsid w:val="00C057B7"/>
    <w:rsid w:val="00C074C9"/>
    <w:rsid w:val="00C21A72"/>
    <w:rsid w:val="00C21BF3"/>
    <w:rsid w:val="00C24531"/>
    <w:rsid w:val="00C24569"/>
    <w:rsid w:val="00C246DF"/>
    <w:rsid w:val="00C27A70"/>
    <w:rsid w:val="00C36193"/>
    <w:rsid w:val="00C373C4"/>
    <w:rsid w:val="00C41EE3"/>
    <w:rsid w:val="00C46A52"/>
    <w:rsid w:val="00C51904"/>
    <w:rsid w:val="00C51C26"/>
    <w:rsid w:val="00C56435"/>
    <w:rsid w:val="00C63ECF"/>
    <w:rsid w:val="00C6584B"/>
    <w:rsid w:val="00C77A8C"/>
    <w:rsid w:val="00C82A36"/>
    <w:rsid w:val="00C8397F"/>
    <w:rsid w:val="00C84190"/>
    <w:rsid w:val="00C86B43"/>
    <w:rsid w:val="00C87794"/>
    <w:rsid w:val="00C91BA2"/>
    <w:rsid w:val="00CA345B"/>
    <w:rsid w:val="00CA5E26"/>
    <w:rsid w:val="00CB1614"/>
    <w:rsid w:val="00CB1931"/>
    <w:rsid w:val="00CC2A7B"/>
    <w:rsid w:val="00CC4B69"/>
    <w:rsid w:val="00CD56AA"/>
    <w:rsid w:val="00CF579C"/>
    <w:rsid w:val="00D027E0"/>
    <w:rsid w:val="00D17311"/>
    <w:rsid w:val="00D247A1"/>
    <w:rsid w:val="00D4477D"/>
    <w:rsid w:val="00D50D51"/>
    <w:rsid w:val="00D52705"/>
    <w:rsid w:val="00D54C26"/>
    <w:rsid w:val="00D56686"/>
    <w:rsid w:val="00D627E4"/>
    <w:rsid w:val="00D74CB8"/>
    <w:rsid w:val="00D76211"/>
    <w:rsid w:val="00D762B9"/>
    <w:rsid w:val="00D83F5C"/>
    <w:rsid w:val="00D8484F"/>
    <w:rsid w:val="00D90CBD"/>
    <w:rsid w:val="00DA681F"/>
    <w:rsid w:val="00DB4A20"/>
    <w:rsid w:val="00DC1655"/>
    <w:rsid w:val="00DD0299"/>
    <w:rsid w:val="00DD3E22"/>
    <w:rsid w:val="00DE1083"/>
    <w:rsid w:val="00DE15EB"/>
    <w:rsid w:val="00DE37EF"/>
    <w:rsid w:val="00DF15EA"/>
    <w:rsid w:val="00DF3F6F"/>
    <w:rsid w:val="00E03E7B"/>
    <w:rsid w:val="00E05E9E"/>
    <w:rsid w:val="00E173C2"/>
    <w:rsid w:val="00E21A4D"/>
    <w:rsid w:val="00E27EEA"/>
    <w:rsid w:val="00E336D1"/>
    <w:rsid w:val="00E36080"/>
    <w:rsid w:val="00E4617F"/>
    <w:rsid w:val="00E564CC"/>
    <w:rsid w:val="00E57279"/>
    <w:rsid w:val="00E73AD0"/>
    <w:rsid w:val="00E827E2"/>
    <w:rsid w:val="00E84989"/>
    <w:rsid w:val="00E8542C"/>
    <w:rsid w:val="00E85FD3"/>
    <w:rsid w:val="00E94361"/>
    <w:rsid w:val="00E95BF6"/>
    <w:rsid w:val="00E95FDD"/>
    <w:rsid w:val="00EA347C"/>
    <w:rsid w:val="00EA5860"/>
    <w:rsid w:val="00EA7B60"/>
    <w:rsid w:val="00EB3DC5"/>
    <w:rsid w:val="00EB578B"/>
    <w:rsid w:val="00EC1F1A"/>
    <w:rsid w:val="00ED5146"/>
    <w:rsid w:val="00EE014C"/>
    <w:rsid w:val="00EE5729"/>
    <w:rsid w:val="00EE6661"/>
    <w:rsid w:val="00EF10D9"/>
    <w:rsid w:val="00F000FE"/>
    <w:rsid w:val="00F03F7D"/>
    <w:rsid w:val="00F0442F"/>
    <w:rsid w:val="00F10A35"/>
    <w:rsid w:val="00F11E5A"/>
    <w:rsid w:val="00F12D52"/>
    <w:rsid w:val="00F23E7A"/>
    <w:rsid w:val="00F45034"/>
    <w:rsid w:val="00F471FC"/>
    <w:rsid w:val="00F5052A"/>
    <w:rsid w:val="00F56491"/>
    <w:rsid w:val="00F56FEE"/>
    <w:rsid w:val="00F61973"/>
    <w:rsid w:val="00F75F7A"/>
    <w:rsid w:val="00F803B9"/>
    <w:rsid w:val="00F83F10"/>
    <w:rsid w:val="00F95A94"/>
    <w:rsid w:val="00FA6C23"/>
    <w:rsid w:val="00FB0BE2"/>
    <w:rsid w:val="00FB2904"/>
    <w:rsid w:val="00FB3290"/>
    <w:rsid w:val="00FB6EFC"/>
    <w:rsid w:val="00FC3B3F"/>
    <w:rsid w:val="00FC41F5"/>
    <w:rsid w:val="00FC5782"/>
    <w:rsid w:val="00FC5F8C"/>
    <w:rsid w:val="00FC77D0"/>
    <w:rsid w:val="00FE0D7F"/>
    <w:rsid w:val="00FE4562"/>
    <w:rsid w:val="00FE4DC5"/>
    <w:rsid w:val="054B3DBD"/>
    <w:rsid w:val="0B6F141F"/>
    <w:rsid w:val="17F52BDC"/>
    <w:rsid w:val="18A62A00"/>
    <w:rsid w:val="1A003F36"/>
    <w:rsid w:val="1AD826D7"/>
    <w:rsid w:val="1E181AED"/>
    <w:rsid w:val="210324B5"/>
    <w:rsid w:val="277C2CDC"/>
    <w:rsid w:val="2D9177D0"/>
    <w:rsid w:val="2F95371E"/>
    <w:rsid w:val="30A070D3"/>
    <w:rsid w:val="30CC121C"/>
    <w:rsid w:val="3727738D"/>
    <w:rsid w:val="37743C09"/>
    <w:rsid w:val="3C6E4331"/>
    <w:rsid w:val="3D3A2780"/>
    <w:rsid w:val="3E81631A"/>
    <w:rsid w:val="421F7A8A"/>
    <w:rsid w:val="45E958C2"/>
    <w:rsid w:val="4A887D88"/>
    <w:rsid w:val="4F653AF1"/>
    <w:rsid w:val="56F50139"/>
    <w:rsid w:val="595A2E26"/>
    <w:rsid w:val="5B8027AB"/>
    <w:rsid w:val="5B902A45"/>
    <w:rsid w:val="5F592C0A"/>
    <w:rsid w:val="632B2AD9"/>
    <w:rsid w:val="66C12251"/>
    <w:rsid w:val="68A47FBA"/>
    <w:rsid w:val="6B2F0969"/>
    <w:rsid w:val="6CC73294"/>
    <w:rsid w:val="73AC6754"/>
    <w:rsid w:val="74416C47"/>
    <w:rsid w:val="75752B66"/>
    <w:rsid w:val="7CCD25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42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semiHidden="0" w:uiPriority="0" w:unhideWhenUsed="0" w:qFormat="1"/>
    <w:lsdException w:name="caption" w:locked="1" w:uiPriority="0" w:qFormat="1"/>
    <w:lsdException w:name="Title" w:locked="1" w:semiHidden="0" w:uiPriority="0" w:unhideWhenUsed="0" w:qFormat="1"/>
    <w:lsdException w:name="Default Paragraph Font" w:uiPriority="1" w:qFormat="1"/>
    <w:lsdException w:name="Body Text" w:semiHidden="0" w:uiPriority="0" w:unhideWhenUsed="0" w:qFormat="1"/>
    <w:lsdException w:name="Subtitle" w:locked="1" w:semiHidden="0" w:uiPriority="0" w:unhideWhenUsed="0" w:qFormat="1"/>
    <w:lsdException w:name="Hyperlink" w:semiHidden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semiHidden="0" w:uiPriority="0" w:unhideWhenUsed="0" w:qFormat="1"/>
    <w:lsdException w:name="HTML Preformatted" w:semiHidden="0" w:uiPriority="0" w:qFormat="1"/>
    <w:lsdException w:name="Normal Table" w:qFormat="1"/>
    <w:lsdException w:name="Balloon Text" w:qFormat="1"/>
    <w:lsdException w:name="Table Grid" w:locked="1" w:semiHidden="0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utoRedefine/>
    <w:qFormat/>
    <w:rsid w:val="00394AFE"/>
    <w:pPr>
      <w:tabs>
        <w:tab w:val="left" w:pos="5115"/>
      </w:tabs>
      <w:spacing w:line="276" w:lineRule="auto"/>
    </w:pPr>
    <w:rPr>
      <w:rFonts w:asciiTheme="minorHAnsi" w:hAnsiTheme="minorHAnsi" w:cstheme="minorHAnsi"/>
      <w:sz w:val="18"/>
      <w:szCs w:val="18"/>
      <w:lang w:val="en-IN"/>
    </w:rPr>
  </w:style>
  <w:style w:type="paragraph" w:styleId="Heading3">
    <w:name w:val="heading 3"/>
    <w:next w:val="Normal"/>
    <w:autoRedefine/>
    <w:semiHidden/>
    <w:unhideWhenUsed/>
    <w:qFormat/>
    <w:locked/>
    <w:rsid w:val="00AB7A47"/>
    <w:pPr>
      <w:spacing w:beforeAutospacing="1" w:afterAutospacing="1"/>
      <w:outlineLvl w:val="2"/>
    </w:pPr>
    <w:rPr>
      <w:rFonts w:ascii="SimSun" w:hAnsi="SimSun" w:hint="eastAsia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autoRedefine/>
    <w:uiPriority w:val="99"/>
    <w:semiHidden/>
    <w:unhideWhenUsed/>
    <w:qFormat/>
    <w:rsid w:val="00AB7A4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autoRedefine/>
    <w:qFormat/>
    <w:rsid w:val="00AB7A47"/>
    <w:rPr>
      <w:rFonts w:ascii="Verdana" w:eastAsia="Times New Roman" w:hAnsi="Verdana"/>
      <w:szCs w:val="20"/>
    </w:rPr>
  </w:style>
  <w:style w:type="paragraph" w:styleId="Header">
    <w:name w:val="header"/>
    <w:basedOn w:val="Normal"/>
    <w:link w:val="HeaderChar"/>
    <w:autoRedefine/>
    <w:qFormat/>
    <w:rsid w:val="00AB7A47"/>
    <w:rPr>
      <w:rFonts w:eastAsia="Times New Roman"/>
    </w:rPr>
  </w:style>
  <w:style w:type="paragraph" w:styleId="HTMLPreformatted">
    <w:name w:val="HTML Preformatted"/>
    <w:basedOn w:val="Normal"/>
    <w:link w:val="HTMLPreformattedChar"/>
    <w:autoRedefine/>
    <w:unhideWhenUsed/>
    <w:qFormat/>
    <w:rsid w:val="00AB7A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autoRedefine/>
    <w:uiPriority w:val="99"/>
    <w:unhideWhenUsed/>
    <w:qFormat/>
    <w:rsid w:val="00AB7A47"/>
    <w:rPr>
      <w:color w:val="0000FF" w:themeColor="hyperlink"/>
      <w:u w:val="single"/>
    </w:rPr>
  </w:style>
  <w:style w:type="paragraph" w:styleId="NormalWeb">
    <w:name w:val="Normal (Web)"/>
    <w:autoRedefine/>
    <w:qFormat/>
    <w:rsid w:val="00AB7A47"/>
    <w:pPr>
      <w:spacing w:beforeAutospacing="1" w:afterAutospacing="1"/>
    </w:pPr>
    <w:rPr>
      <w:sz w:val="24"/>
      <w:szCs w:val="24"/>
      <w:lang w:eastAsia="zh-CN"/>
    </w:rPr>
  </w:style>
  <w:style w:type="character" w:styleId="Strong">
    <w:name w:val="Strong"/>
    <w:basedOn w:val="DefaultParagraphFont"/>
    <w:autoRedefine/>
    <w:qFormat/>
    <w:locked/>
    <w:rsid w:val="00AB7A47"/>
    <w:rPr>
      <w:b/>
      <w:bCs/>
    </w:rPr>
  </w:style>
  <w:style w:type="paragraph" w:styleId="NoSpacing">
    <w:name w:val="No Spacing"/>
    <w:autoRedefine/>
    <w:uiPriority w:val="1"/>
    <w:qFormat/>
    <w:rsid w:val="00AE6A13"/>
    <w:rPr>
      <w:rFonts w:asciiTheme="minorHAnsi" w:hAnsiTheme="minorHAnsi" w:cstheme="minorHAnsi"/>
      <w:b/>
      <w:bCs/>
    </w:rPr>
  </w:style>
  <w:style w:type="character" w:customStyle="1" w:styleId="BodyTextChar">
    <w:name w:val="Body Text Char"/>
    <w:basedOn w:val="DefaultParagraphFont"/>
    <w:link w:val="BodyText"/>
    <w:autoRedefine/>
    <w:qFormat/>
    <w:rsid w:val="00AB7A47"/>
    <w:rPr>
      <w:rFonts w:ascii="Verdana" w:eastAsia="Times New Roman" w:hAnsi="Verdana"/>
      <w:sz w:val="24"/>
    </w:rPr>
  </w:style>
  <w:style w:type="character" w:customStyle="1" w:styleId="HeaderChar">
    <w:name w:val="Header Char"/>
    <w:basedOn w:val="DefaultParagraphFont"/>
    <w:link w:val="Header"/>
    <w:autoRedefine/>
    <w:qFormat/>
    <w:rsid w:val="00AB7A47"/>
    <w:rPr>
      <w:rFonts w:eastAsia="Times New Roman"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F03F7D"/>
    <w:pPr>
      <w:numPr>
        <w:numId w:val="5"/>
      </w:numPr>
      <w:tabs>
        <w:tab w:val="clear" w:pos="5115"/>
        <w:tab w:val="left" w:pos="720"/>
      </w:tabs>
      <w:spacing w:after="200"/>
      <w:contextualSpacing/>
    </w:pPr>
    <w:rPr>
      <w:rFonts w:eastAsiaTheme="minorEastAsia" w:cstheme="minorBidi"/>
    </w:rPr>
  </w:style>
  <w:style w:type="character" w:customStyle="1" w:styleId="projtitle">
    <w:name w:val="projtitle"/>
    <w:basedOn w:val="DefaultParagraphFont"/>
    <w:autoRedefine/>
    <w:qFormat/>
    <w:rsid w:val="00AB7A47"/>
  </w:style>
  <w:style w:type="character" w:customStyle="1" w:styleId="projguide">
    <w:name w:val="projguide"/>
    <w:basedOn w:val="DefaultParagraphFont"/>
    <w:autoRedefine/>
    <w:qFormat/>
    <w:rsid w:val="00AB7A47"/>
  </w:style>
  <w:style w:type="character" w:customStyle="1" w:styleId="apple-converted-space">
    <w:name w:val="apple-converted-space"/>
    <w:basedOn w:val="DefaultParagraphFont"/>
    <w:autoRedefine/>
    <w:qFormat/>
    <w:rsid w:val="00AB7A47"/>
  </w:style>
  <w:style w:type="character" w:customStyle="1" w:styleId="BalloonTextChar">
    <w:name w:val="Balloon Text Char"/>
    <w:basedOn w:val="DefaultParagraphFont"/>
    <w:link w:val="BalloonText"/>
    <w:autoRedefine/>
    <w:uiPriority w:val="99"/>
    <w:semiHidden/>
    <w:qFormat/>
    <w:rsid w:val="00AB7A47"/>
    <w:rPr>
      <w:rFonts w:ascii="Tahoma" w:hAnsi="Tahoma" w:cs="Tahoma"/>
      <w:sz w:val="16"/>
      <w:szCs w:val="16"/>
    </w:rPr>
  </w:style>
  <w:style w:type="character" w:customStyle="1" w:styleId="HTMLPreformattedChar">
    <w:name w:val="HTML Preformatted Char"/>
    <w:basedOn w:val="DefaultParagraphFont"/>
    <w:link w:val="HTMLPreformatted"/>
    <w:autoRedefine/>
    <w:qFormat/>
    <w:rsid w:val="00AB7A47"/>
    <w:rPr>
      <w:rFonts w:ascii="Courier New" w:eastAsia="Courier New" w:hAnsi="Courier New" w:cs="Courier New"/>
    </w:rPr>
  </w:style>
  <w:style w:type="table" w:customStyle="1" w:styleId="PlainTable4">
    <w:name w:val="Plain Table 4"/>
    <w:basedOn w:val="TableNormal"/>
    <w:autoRedefine/>
    <w:uiPriority w:val="44"/>
    <w:qFormat/>
    <w:rsid w:val="00AB7A4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autoRedefine/>
    <w:uiPriority w:val="45"/>
    <w:qFormat/>
    <w:rsid w:val="00AB7A4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Footer">
    <w:name w:val="footer"/>
    <w:basedOn w:val="Normal"/>
    <w:link w:val="FooterChar"/>
    <w:uiPriority w:val="99"/>
    <w:semiHidden/>
    <w:unhideWhenUsed/>
    <w:rsid w:val="00AE6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E6A13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31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4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4140C39-066A-473E-B49B-BDF0E4C36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2</TotalTime>
  <Pages>1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Warner Brothers Movie World</Company>
  <LinksUpToDate>false</LinksUpToDate>
  <CharactersWithSpaces>27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Bugs Bunny</dc:creator>
  <cp:lastModifiedBy>MSI</cp:lastModifiedBy>
  <cp:revision>151</cp:revision>
  <cp:lastPrinted>2024-09-29T15:18:00Z</cp:lastPrinted>
  <dcterms:created xsi:type="dcterms:W3CDTF">2022-05-05T07:09:00Z</dcterms:created>
  <dcterms:modified xsi:type="dcterms:W3CDTF">2024-12-13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731</vt:lpwstr>
  </property>
  <property fmtid="{D5CDD505-2E9C-101B-9397-08002B2CF9AE}" pid="3" name="ICV">
    <vt:lpwstr>944B22B0956C45AEAAF2B241FB6B8C64_13</vt:lpwstr>
  </property>
</Properties>
</file>